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111D6" w14:textId="673FD02D" w:rsidR="00471639" w:rsidRPr="0031153E" w:rsidRDefault="003C0D28" w:rsidP="0031153E">
      <w:pPr>
        <w:spacing w:before="74"/>
        <w:ind w:left="100" w:right="8350"/>
      </w:pPr>
      <w:r w:rsidRPr="0031153E">
        <w:t xml:space="preserve">University of Wyoming </w:t>
      </w:r>
      <w:sdt>
        <w:sdtPr>
          <w:id w:val="-1068027905"/>
          <w:placeholder>
            <w:docPart w:val="DefaultPlaceholder_-1854013440"/>
          </w:placeholder>
        </w:sdtPr>
        <w:sdtEndPr>
          <w:rPr>
            <w:color w:val="808080"/>
          </w:rPr>
        </w:sdtEndPr>
        <w:sdtContent>
          <w:sdt>
            <w:sdtPr>
              <w:rPr>
                <w:color w:val="808080"/>
              </w:rPr>
              <w:id w:val="-1059170035"/>
              <w:placeholder>
                <w:docPart w:val="DefaultPlaceholder_-1854013440"/>
              </w:placeholder>
              <w:text/>
            </w:sdtPr>
            <w:sdtEndPr/>
            <w:sdtContent>
              <w:r w:rsidRPr="0031153E">
                <w:rPr>
                  <w:color w:val="808080"/>
                </w:rPr>
                <w:t>Click here to enter text.</w:t>
              </w:r>
            </w:sdtContent>
          </w:sdt>
        </w:sdtContent>
      </w:sdt>
      <w:r w:rsidRPr="0031153E">
        <w:rPr>
          <w:color w:val="808080"/>
        </w:rPr>
        <w:t xml:space="preserve"> </w:t>
      </w:r>
      <w:r w:rsidRPr="0031153E">
        <w:t>1000 E. University Ave</w:t>
      </w:r>
      <w:r w:rsidR="0031153E" w:rsidRPr="0031153E">
        <w:t>nue</w:t>
      </w:r>
      <w:r w:rsidRPr="0031153E">
        <w:t xml:space="preserve"> Laramie, WY 82071</w:t>
      </w:r>
    </w:p>
    <w:p w14:paraId="153617B0" w14:textId="77777777" w:rsidR="00471639" w:rsidRPr="0031153E" w:rsidRDefault="00471639">
      <w:pPr>
        <w:pStyle w:val="BodyText"/>
        <w:rPr>
          <w:sz w:val="22"/>
          <w:szCs w:val="22"/>
        </w:rPr>
      </w:pPr>
    </w:p>
    <w:p w14:paraId="57376AD1" w14:textId="77777777" w:rsidR="00577FE9" w:rsidRDefault="0038199C" w:rsidP="00577FE9">
      <w:pPr>
        <w:spacing w:line="480" w:lineRule="auto"/>
        <w:ind w:left="100" w:right="6820"/>
      </w:pPr>
      <w:sdt>
        <w:sdtPr>
          <w:id w:val="-1634404854"/>
          <w:placeholder>
            <w:docPart w:val="DefaultPlaceholder_-1854013438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577FE9" w:rsidRPr="003E5083">
            <w:rPr>
              <w:rStyle w:val="PlaceholderText"/>
              <w:rFonts w:eastAsiaTheme="minorHAnsi"/>
            </w:rPr>
            <w:t>Click or tap to enter a date.</w:t>
          </w:r>
        </w:sdtContent>
      </w:sdt>
      <w:r w:rsidR="003C0D28" w:rsidRPr="0031153E">
        <w:t xml:space="preserve"> </w:t>
      </w:r>
    </w:p>
    <w:p w14:paraId="0409B064" w14:textId="77777777" w:rsidR="00471639" w:rsidRPr="0031153E" w:rsidRDefault="003C0D28" w:rsidP="00577FE9">
      <w:pPr>
        <w:spacing w:line="480" w:lineRule="auto"/>
        <w:ind w:left="100" w:right="6820"/>
      </w:pPr>
      <w:r w:rsidRPr="0031153E">
        <w:t xml:space="preserve">Dear </w:t>
      </w:r>
      <w:sdt>
        <w:sdtPr>
          <w:id w:val="1568912130"/>
          <w:placeholder>
            <w:docPart w:val="DefaultPlaceholder_-1854013440"/>
          </w:placeholder>
        </w:sdtPr>
        <w:sdtEndPr>
          <w:rPr>
            <w:color w:val="808080"/>
          </w:rPr>
        </w:sdtEndPr>
        <w:sdtContent>
          <w:sdt>
            <w:sdtPr>
              <w:id w:val="-1531184845"/>
              <w:placeholder>
                <w:docPart w:val="DefaultPlaceholder_-1854013440"/>
              </w:placeholder>
              <w:showingPlcHdr/>
              <w:text/>
            </w:sdtPr>
            <w:sdtEndPr/>
            <w:sdtContent>
              <w:r w:rsidR="0031153E" w:rsidRPr="0031153E">
                <w:rPr>
                  <w:rStyle w:val="PlaceholderText"/>
                </w:rPr>
                <w:t>Click or tap here to enter text.</w:t>
              </w:r>
            </w:sdtContent>
          </w:sdt>
        </w:sdtContent>
      </w:sdt>
      <w:r w:rsidRPr="0031153E">
        <w:rPr>
          <w:color w:val="808080"/>
        </w:rPr>
        <w:t xml:space="preserve"> </w:t>
      </w:r>
      <w:r w:rsidRPr="0031153E">
        <w:t>,</w:t>
      </w:r>
    </w:p>
    <w:p w14:paraId="02C0A55A" w14:textId="3E6BEA49" w:rsidR="00471639" w:rsidRPr="0031153E" w:rsidRDefault="003C0D28" w:rsidP="003357CA">
      <w:pPr>
        <w:spacing w:line="252" w:lineRule="exact"/>
        <w:ind w:left="100"/>
      </w:pPr>
      <w:r w:rsidRPr="0031153E">
        <w:t>I am writing to thank you for</w:t>
      </w:r>
      <w:r w:rsidR="003357CA">
        <w:t xml:space="preserve"> attending</w:t>
      </w:r>
      <w:r w:rsidRPr="0031153E">
        <w:t xml:space="preserve"> </w:t>
      </w:r>
      <w:sdt>
        <w:sdtPr>
          <w:rPr>
            <w:color w:val="808080"/>
          </w:rPr>
          <w:id w:val="431096495"/>
          <w:placeholder>
            <w:docPart w:val="DefaultPlaceholder_-1854013440"/>
          </w:placeholder>
          <w:text/>
        </w:sdtPr>
        <w:sdtEndPr/>
        <w:sdtContent>
          <w:r w:rsidRPr="0031153E">
            <w:rPr>
              <w:color w:val="808080"/>
            </w:rPr>
            <w:t xml:space="preserve">Click here to enter </w:t>
          </w:r>
          <w:r w:rsidR="003357CA">
            <w:rPr>
              <w:color w:val="808080"/>
            </w:rPr>
            <w:t>text</w:t>
          </w:r>
        </w:sdtContent>
      </w:sdt>
      <w:r w:rsidR="003357CA">
        <w:t xml:space="preserve">. </w:t>
      </w:r>
      <w:r w:rsidRPr="0031153E">
        <w:t xml:space="preserve">You will receive </w:t>
      </w:r>
      <w:r w:rsidRPr="0031153E">
        <w:rPr>
          <w:b/>
        </w:rPr>
        <w:t>$</w:t>
      </w:r>
      <w:sdt>
        <w:sdtPr>
          <w:rPr>
            <w:color w:val="808080"/>
          </w:rPr>
          <w:id w:val="1030611447"/>
          <w:placeholder>
            <w:docPart w:val="DefaultPlaceholder_-1854013440"/>
          </w:placeholder>
          <w:text/>
        </w:sdtPr>
        <w:sdtEndPr/>
        <w:sdtContent>
          <w:r w:rsidRPr="0031153E">
            <w:rPr>
              <w:color w:val="808080"/>
            </w:rPr>
            <w:t>Click here to enter text</w:t>
          </w:r>
        </w:sdtContent>
      </w:sdt>
      <w:r w:rsidRPr="0031153E">
        <w:rPr>
          <w:color w:val="808080"/>
        </w:rPr>
        <w:t xml:space="preserve"> </w:t>
      </w:r>
      <w:r w:rsidR="003357CA">
        <w:t>for your participation in this event.</w:t>
      </w:r>
      <w:r w:rsidR="00577FE9">
        <w:t xml:space="preserve"> </w:t>
      </w:r>
      <w:r w:rsidR="00F66F56">
        <w:t xml:space="preserve">This amount is fully inclusive of any travel or other expenses incurred by you.  </w:t>
      </w:r>
    </w:p>
    <w:p w14:paraId="339429F0" w14:textId="77777777" w:rsidR="00471639" w:rsidRPr="0031153E" w:rsidRDefault="00471639">
      <w:pPr>
        <w:pStyle w:val="BodyText"/>
        <w:spacing w:before="11"/>
        <w:rPr>
          <w:sz w:val="22"/>
          <w:szCs w:val="22"/>
        </w:rPr>
      </w:pPr>
    </w:p>
    <w:p w14:paraId="5619B787" w14:textId="11DAB52E" w:rsidR="00471639" w:rsidRPr="0031153E" w:rsidRDefault="003C0D28">
      <w:pPr>
        <w:pStyle w:val="Heading1"/>
        <w:rPr>
          <w:u w:val="none"/>
        </w:rPr>
      </w:pPr>
      <w:r w:rsidRPr="0031153E">
        <w:rPr>
          <w:u w:val="none"/>
        </w:rPr>
        <w:t xml:space="preserve">To assist us in processing your </w:t>
      </w:r>
      <w:r w:rsidR="00353306">
        <w:rPr>
          <w:u w:val="none"/>
        </w:rPr>
        <w:t xml:space="preserve">incentive </w:t>
      </w:r>
      <w:r w:rsidR="003357CA">
        <w:rPr>
          <w:u w:val="none"/>
        </w:rPr>
        <w:t>payment</w:t>
      </w:r>
      <w:r w:rsidRPr="0031153E">
        <w:rPr>
          <w:u w:val="none"/>
        </w:rPr>
        <w:t>, please supply the following information:</w:t>
      </w:r>
    </w:p>
    <w:tbl>
      <w:tblPr>
        <w:tblStyle w:val="TableGrid"/>
        <w:tblW w:w="0" w:type="auto"/>
        <w:tblInd w:w="6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72"/>
        <w:gridCol w:w="7540"/>
      </w:tblGrid>
      <w:tr w:rsidR="008068AB" w:rsidRPr="008068AB" w14:paraId="770F8239" w14:textId="77777777" w:rsidTr="008068AB">
        <w:trPr>
          <w:trHeight w:val="576"/>
        </w:trPr>
        <w:tc>
          <w:tcPr>
            <w:tcW w:w="2772" w:type="dxa"/>
            <w:vAlign w:val="bottom"/>
          </w:tcPr>
          <w:p w14:paraId="33A290A2" w14:textId="77777777" w:rsidR="008068AB" w:rsidRPr="008068AB" w:rsidRDefault="008068AB" w:rsidP="008068AB">
            <w:pPr>
              <w:pStyle w:val="BodyText"/>
              <w:rPr>
                <w:sz w:val="22"/>
                <w:szCs w:val="22"/>
                <w:u w:val="single"/>
              </w:rPr>
            </w:pPr>
            <w:r w:rsidRPr="008068AB">
              <w:rPr>
                <w:b/>
                <w:sz w:val="22"/>
                <w:szCs w:val="22"/>
              </w:rPr>
              <w:t>Printed Name</w:t>
            </w:r>
            <w:r w:rsidRPr="008068AB">
              <w:rPr>
                <w:sz w:val="22"/>
                <w:szCs w:val="22"/>
              </w:rPr>
              <w:t>:</w:t>
            </w:r>
          </w:p>
        </w:tc>
        <w:tc>
          <w:tcPr>
            <w:tcW w:w="7540" w:type="dxa"/>
            <w:tcBorders>
              <w:bottom w:val="single" w:sz="4" w:space="0" w:color="auto"/>
            </w:tcBorders>
            <w:vAlign w:val="bottom"/>
          </w:tcPr>
          <w:p w14:paraId="7E93617A" w14:textId="77777777" w:rsidR="008068AB" w:rsidRPr="008068AB" w:rsidRDefault="008068AB" w:rsidP="008068AB">
            <w:pPr>
              <w:pStyle w:val="BodyText"/>
              <w:tabs>
                <w:tab w:val="left" w:pos="3528"/>
              </w:tabs>
              <w:rPr>
                <w:sz w:val="22"/>
                <w:szCs w:val="22"/>
              </w:rPr>
            </w:pPr>
          </w:p>
        </w:tc>
      </w:tr>
      <w:tr w:rsidR="008068AB" w:rsidRPr="008068AB" w14:paraId="7C69080E" w14:textId="77777777" w:rsidTr="008068AB">
        <w:trPr>
          <w:trHeight w:val="576"/>
        </w:trPr>
        <w:tc>
          <w:tcPr>
            <w:tcW w:w="2772" w:type="dxa"/>
            <w:vAlign w:val="bottom"/>
          </w:tcPr>
          <w:p w14:paraId="2903BD1E" w14:textId="77777777" w:rsidR="008068AB" w:rsidRPr="008068AB" w:rsidRDefault="008068AB" w:rsidP="008068AB">
            <w:pPr>
              <w:pStyle w:val="BodyText"/>
              <w:tabs>
                <w:tab w:val="left" w:pos="3528"/>
              </w:tabs>
              <w:rPr>
                <w:sz w:val="22"/>
                <w:szCs w:val="22"/>
              </w:rPr>
            </w:pPr>
            <w:r w:rsidRPr="008068AB">
              <w:rPr>
                <w:sz w:val="22"/>
                <w:szCs w:val="22"/>
              </w:rPr>
              <w:t>Home Address:</w:t>
            </w:r>
          </w:p>
        </w:tc>
        <w:tc>
          <w:tcPr>
            <w:tcW w:w="75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7AFDD8" w14:textId="77777777" w:rsidR="008068AB" w:rsidRPr="008068AB" w:rsidRDefault="008068AB" w:rsidP="008068AB">
            <w:pPr>
              <w:pStyle w:val="BodyText"/>
              <w:tabs>
                <w:tab w:val="left" w:pos="3528"/>
              </w:tabs>
              <w:rPr>
                <w:sz w:val="22"/>
                <w:szCs w:val="22"/>
              </w:rPr>
            </w:pPr>
          </w:p>
        </w:tc>
      </w:tr>
      <w:tr w:rsidR="008068AB" w:rsidRPr="008068AB" w14:paraId="36EAE5AF" w14:textId="77777777" w:rsidTr="008068AB">
        <w:trPr>
          <w:trHeight w:val="576"/>
        </w:trPr>
        <w:tc>
          <w:tcPr>
            <w:tcW w:w="2772" w:type="dxa"/>
            <w:vAlign w:val="bottom"/>
          </w:tcPr>
          <w:p w14:paraId="6466F0F4" w14:textId="77777777" w:rsidR="008068AB" w:rsidRPr="008068AB" w:rsidRDefault="008068AB" w:rsidP="008068AB">
            <w:pPr>
              <w:pStyle w:val="BodyText"/>
              <w:tabs>
                <w:tab w:val="left" w:pos="3528"/>
              </w:tabs>
              <w:rPr>
                <w:sz w:val="22"/>
                <w:szCs w:val="22"/>
              </w:rPr>
            </w:pPr>
            <w:r w:rsidRPr="008068AB">
              <w:rPr>
                <w:sz w:val="22"/>
                <w:szCs w:val="22"/>
              </w:rPr>
              <w:t>City, State, Zip Code:</w:t>
            </w:r>
          </w:p>
        </w:tc>
        <w:tc>
          <w:tcPr>
            <w:tcW w:w="75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36A1D2" w14:textId="77777777" w:rsidR="008068AB" w:rsidRPr="008068AB" w:rsidRDefault="008068AB" w:rsidP="008068AB">
            <w:pPr>
              <w:pStyle w:val="BodyText"/>
              <w:tabs>
                <w:tab w:val="left" w:pos="3528"/>
              </w:tabs>
              <w:rPr>
                <w:sz w:val="22"/>
                <w:szCs w:val="22"/>
              </w:rPr>
            </w:pPr>
          </w:p>
        </w:tc>
      </w:tr>
      <w:tr w:rsidR="008068AB" w:rsidRPr="008068AB" w14:paraId="7F825C6C" w14:textId="77777777" w:rsidTr="008068AB">
        <w:trPr>
          <w:trHeight w:val="576"/>
        </w:trPr>
        <w:tc>
          <w:tcPr>
            <w:tcW w:w="2772" w:type="dxa"/>
            <w:vAlign w:val="bottom"/>
          </w:tcPr>
          <w:p w14:paraId="6C7A2FBB" w14:textId="77777777" w:rsidR="008068AB" w:rsidRPr="008068AB" w:rsidRDefault="008068AB" w:rsidP="008068AB">
            <w:pPr>
              <w:pStyle w:val="BodyText"/>
              <w:tabs>
                <w:tab w:val="left" w:pos="3528"/>
              </w:tabs>
              <w:rPr>
                <w:sz w:val="22"/>
                <w:szCs w:val="22"/>
              </w:rPr>
            </w:pPr>
            <w:r w:rsidRPr="008068AB">
              <w:rPr>
                <w:sz w:val="22"/>
                <w:szCs w:val="22"/>
              </w:rPr>
              <w:t>Work Phone:</w:t>
            </w:r>
          </w:p>
        </w:tc>
        <w:tc>
          <w:tcPr>
            <w:tcW w:w="75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6860BE0" w14:textId="77777777" w:rsidR="008068AB" w:rsidRPr="008068AB" w:rsidRDefault="008068AB" w:rsidP="008068AB">
            <w:pPr>
              <w:pStyle w:val="BodyText"/>
              <w:tabs>
                <w:tab w:val="left" w:pos="3528"/>
              </w:tabs>
              <w:rPr>
                <w:sz w:val="22"/>
                <w:szCs w:val="22"/>
              </w:rPr>
            </w:pPr>
          </w:p>
        </w:tc>
      </w:tr>
      <w:tr w:rsidR="008068AB" w:rsidRPr="008068AB" w14:paraId="7735611B" w14:textId="77777777" w:rsidTr="008068AB">
        <w:trPr>
          <w:trHeight w:val="576"/>
        </w:trPr>
        <w:tc>
          <w:tcPr>
            <w:tcW w:w="2772" w:type="dxa"/>
            <w:vAlign w:val="bottom"/>
          </w:tcPr>
          <w:p w14:paraId="4720A973" w14:textId="77777777" w:rsidR="008068AB" w:rsidRPr="008068AB" w:rsidRDefault="008068AB" w:rsidP="008068AB">
            <w:pPr>
              <w:pStyle w:val="BodyText"/>
              <w:tabs>
                <w:tab w:val="left" w:pos="3528"/>
              </w:tabs>
              <w:rPr>
                <w:sz w:val="22"/>
                <w:szCs w:val="22"/>
              </w:rPr>
            </w:pPr>
            <w:r w:rsidRPr="008068AB">
              <w:rPr>
                <w:sz w:val="22"/>
                <w:szCs w:val="22"/>
              </w:rPr>
              <w:t>Signature (must be original):</w:t>
            </w:r>
          </w:p>
        </w:tc>
        <w:tc>
          <w:tcPr>
            <w:tcW w:w="75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B117153" w14:textId="77777777" w:rsidR="008068AB" w:rsidRPr="008068AB" w:rsidRDefault="008068AB" w:rsidP="008068AB">
            <w:pPr>
              <w:pStyle w:val="BodyText"/>
              <w:spacing w:before="1"/>
              <w:rPr>
                <w:sz w:val="22"/>
                <w:szCs w:val="22"/>
              </w:rPr>
            </w:pPr>
          </w:p>
        </w:tc>
      </w:tr>
    </w:tbl>
    <w:p w14:paraId="55DB2E7C" w14:textId="77777777" w:rsidR="002D196C" w:rsidRPr="0031153E" w:rsidRDefault="002D196C">
      <w:pPr>
        <w:pStyle w:val="BodyText"/>
        <w:spacing w:before="1"/>
        <w:rPr>
          <w:sz w:val="22"/>
          <w:szCs w:val="22"/>
        </w:rPr>
      </w:pPr>
    </w:p>
    <w:p w14:paraId="29902409" w14:textId="3FE0F1F9" w:rsidR="00EC30CA" w:rsidRPr="00A67287" w:rsidRDefault="00EC30CA" w:rsidP="00EC30CA">
      <w:pPr>
        <w:pStyle w:val="Heading1"/>
        <w:spacing w:before="91"/>
        <w:rPr>
          <w:u w:val="none"/>
        </w:rPr>
      </w:pPr>
      <w:r w:rsidRPr="00A67287">
        <w:rPr>
          <w:u w:val="none"/>
        </w:rPr>
        <w:t xml:space="preserve">In order to process payments, individuals must be registered with the University’s supplier system. To register, please follow the self-registration instructions available on the </w:t>
      </w:r>
      <w:hyperlink r:id="rId7" w:history="1">
        <w:r w:rsidRPr="00A67287">
          <w:rPr>
            <w:rStyle w:val="Hyperlink"/>
          </w:rPr>
          <w:t>Financial Affairs</w:t>
        </w:r>
      </w:hyperlink>
      <w:r w:rsidRPr="00A67287">
        <w:rPr>
          <w:u w:val="none"/>
        </w:rPr>
        <w:t xml:space="preserve"> website under Procurement and Payment Services. </w:t>
      </w:r>
      <w:r w:rsidR="000C5AAC">
        <w:rPr>
          <w:u w:val="none"/>
        </w:rPr>
        <w:t xml:space="preserve">Please follow </w:t>
      </w:r>
      <w:hyperlink r:id="rId8" w:history="1">
        <w:r w:rsidR="000C5AAC" w:rsidRPr="00004255">
          <w:rPr>
            <w:rStyle w:val="Hyperlink"/>
          </w:rPr>
          <w:t>this link</w:t>
        </w:r>
      </w:hyperlink>
      <w:r w:rsidR="000C5AAC">
        <w:rPr>
          <w:u w:val="none"/>
        </w:rPr>
        <w:t xml:space="preserve"> if you are registering as an individual, or </w:t>
      </w:r>
      <w:hyperlink r:id="rId9" w:history="1">
        <w:r w:rsidR="000C5AAC" w:rsidRPr="00004255">
          <w:rPr>
            <w:rStyle w:val="Hyperlink"/>
          </w:rPr>
          <w:t>this link</w:t>
        </w:r>
      </w:hyperlink>
      <w:r w:rsidR="000C5AAC">
        <w:rPr>
          <w:u w:val="none"/>
        </w:rPr>
        <w:t xml:space="preserve"> if you are registering as a business. </w:t>
      </w:r>
      <w:r w:rsidRPr="00A67287">
        <w:rPr>
          <w:u w:val="none"/>
        </w:rPr>
        <w:t xml:space="preserve">If you are already registered and need to provide updated information please contact </w:t>
      </w:r>
      <w:hyperlink r:id="rId10" w:history="1">
        <w:r w:rsidRPr="00A67287">
          <w:rPr>
            <w:rStyle w:val="Hyperlink"/>
          </w:rPr>
          <w:t>new-supplier-request@uwyo.edu</w:t>
        </w:r>
      </w:hyperlink>
      <w:r w:rsidRPr="00A67287">
        <w:rPr>
          <w:u w:val="none"/>
        </w:rPr>
        <w:t>.</w:t>
      </w:r>
    </w:p>
    <w:p w14:paraId="2EC989CE" w14:textId="77777777" w:rsidR="00471639" w:rsidRPr="0031153E" w:rsidRDefault="00471639">
      <w:pPr>
        <w:pStyle w:val="BodyText"/>
        <w:spacing w:before="10"/>
        <w:rPr>
          <w:sz w:val="22"/>
          <w:szCs w:val="22"/>
        </w:rPr>
      </w:pPr>
    </w:p>
    <w:p w14:paraId="04B882C6" w14:textId="77777777" w:rsidR="00471639" w:rsidRPr="0031153E" w:rsidRDefault="003C0D28">
      <w:pPr>
        <w:ind w:left="100" w:right="136"/>
      </w:pPr>
      <w:r w:rsidRPr="0031153E">
        <w:t xml:space="preserve">We will process the </w:t>
      </w:r>
      <w:r w:rsidR="003357CA">
        <w:t>payment</w:t>
      </w:r>
      <w:r w:rsidRPr="0031153E">
        <w:t xml:space="preserve"> as soon as possible after we receive the signed documentation. If you have questions, you may email me at </w:t>
      </w:r>
      <w:sdt>
        <w:sdtPr>
          <w:rPr>
            <w:color w:val="808080"/>
          </w:rPr>
          <w:id w:val="-258146538"/>
          <w:placeholder>
            <w:docPart w:val="DefaultPlaceholder_-1854013440"/>
          </w:placeholder>
          <w:text/>
        </w:sdtPr>
        <w:sdtEndPr/>
        <w:sdtContent>
          <w:r w:rsidRPr="0031153E">
            <w:rPr>
              <w:color w:val="808080"/>
            </w:rPr>
            <w:t>Click here to enter text.</w:t>
          </w:r>
        </w:sdtContent>
      </w:sdt>
      <w:r w:rsidRPr="0031153E">
        <w:t xml:space="preserve">, or phone at </w:t>
      </w:r>
      <w:sdt>
        <w:sdtPr>
          <w:rPr>
            <w:color w:val="808080"/>
          </w:rPr>
          <w:id w:val="1823994851"/>
          <w:placeholder>
            <w:docPart w:val="DefaultPlaceholder_-1854013440"/>
          </w:placeholder>
          <w:text/>
        </w:sdtPr>
        <w:sdtEndPr/>
        <w:sdtContent>
          <w:r w:rsidRPr="0031153E">
            <w:rPr>
              <w:color w:val="808080"/>
            </w:rPr>
            <w:t>Click here to enter text.</w:t>
          </w:r>
        </w:sdtContent>
      </w:sdt>
      <w:r w:rsidRPr="0031153E">
        <w:t xml:space="preserve">. Please </w:t>
      </w:r>
      <w:r w:rsidR="002D196C" w:rsidRPr="0031153E">
        <w:t xml:space="preserve">scan and </w:t>
      </w:r>
      <w:r w:rsidRPr="0031153E">
        <w:t>return the signed form</w:t>
      </w:r>
      <w:r w:rsidR="002D196C" w:rsidRPr="0031153E">
        <w:t>s</w:t>
      </w:r>
      <w:r w:rsidRPr="0031153E">
        <w:t xml:space="preserve"> to me </w:t>
      </w:r>
      <w:r w:rsidR="002D196C" w:rsidRPr="0031153E">
        <w:t>at the above e-mail address</w:t>
      </w:r>
      <w:r w:rsidRPr="0031153E">
        <w:t xml:space="preserve"> </w:t>
      </w:r>
      <w:r w:rsidR="002D196C" w:rsidRPr="0031153E">
        <w:t xml:space="preserve">or fax to </w:t>
      </w:r>
      <w:sdt>
        <w:sdtPr>
          <w:rPr>
            <w:color w:val="808080"/>
          </w:rPr>
          <w:id w:val="-1063483122"/>
          <w:placeholder>
            <w:docPart w:val="DefaultPlaceholder_-1854013440"/>
          </w:placeholder>
          <w:text/>
        </w:sdtPr>
        <w:sdtEndPr/>
        <w:sdtContent>
          <w:r w:rsidR="002D196C" w:rsidRPr="0031153E">
            <w:rPr>
              <w:color w:val="808080"/>
            </w:rPr>
            <w:t>Click here to enter text</w:t>
          </w:r>
        </w:sdtContent>
      </w:sdt>
      <w:r w:rsidR="002D196C" w:rsidRPr="0031153E">
        <w:rPr>
          <w:b/>
          <w:i/>
          <w:u w:val="thick"/>
        </w:rPr>
        <w:t xml:space="preserve"> </w:t>
      </w:r>
      <w:r w:rsidRPr="0031153E">
        <w:rPr>
          <w:b/>
          <w:i/>
          <w:u w:val="thick"/>
        </w:rPr>
        <w:t xml:space="preserve">no later than </w:t>
      </w:r>
      <w:sdt>
        <w:sdtPr>
          <w:rPr>
            <w:color w:val="808080"/>
          </w:rPr>
          <w:id w:val="901873206"/>
          <w:placeholder>
            <w:docPart w:val="DefaultPlaceholder_-1854013440"/>
          </w:placeholder>
          <w:text/>
        </w:sdtPr>
        <w:sdtEndPr/>
        <w:sdtContent>
          <w:r w:rsidRPr="0031153E">
            <w:rPr>
              <w:color w:val="808080"/>
            </w:rPr>
            <w:t>Click here to enter text</w:t>
          </w:r>
        </w:sdtContent>
      </w:sdt>
      <w:r w:rsidRPr="0031153E">
        <w:rPr>
          <w:color w:val="808080"/>
        </w:rPr>
        <w:t>.</w:t>
      </w:r>
      <w:r w:rsidR="002D196C" w:rsidRPr="0031153E">
        <w:t xml:space="preserve"> If you prefer to mail this document, please use the address below.</w:t>
      </w:r>
    </w:p>
    <w:p w14:paraId="357D9EBA" w14:textId="77777777" w:rsidR="00471639" w:rsidRPr="0031153E" w:rsidRDefault="00471639">
      <w:pPr>
        <w:pStyle w:val="BodyText"/>
        <w:spacing w:before="2"/>
        <w:rPr>
          <w:sz w:val="22"/>
          <w:szCs w:val="22"/>
        </w:rPr>
      </w:pPr>
    </w:p>
    <w:p w14:paraId="2F3F1346" w14:textId="77777777" w:rsidR="00471639" w:rsidRPr="0031153E" w:rsidRDefault="003C0D28">
      <w:pPr>
        <w:pStyle w:val="Heading1"/>
        <w:spacing w:before="92"/>
        <w:rPr>
          <w:u w:val="none"/>
        </w:rPr>
      </w:pPr>
      <w:r w:rsidRPr="0031153E">
        <w:rPr>
          <w:u w:val="none"/>
        </w:rPr>
        <w:t>Sincerely,</w:t>
      </w:r>
    </w:p>
    <w:p w14:paraId="21D325C5" w14:textId="77777777" w:rsidR="00471639" w:rsidRPr="0031153E" w:rsidRDefault="00471639">
      <w:pPr>
        <w:pStyle w:val="BodyText"/>
        <w:rPr>
          <w:sz w:val="22"/>
          <w:szCs w:val="22"/>
        </w:rPr>
      </w:pPr>
    </w:p>
    <w:p w14:paraId="3C5CB907" w14:textId="77777777" w:rsidR="00471639" w:rsidRPr="0031153E" w:rsidRDefault="00471639">
      <w:pPr>
        <w:pStyle w:val="BodyText"/>
        <w:spacing w:before="3"/>
        <w:rPr>
          <w:sz w:val="22"/>
          <w:szCs w:val="22"/>
        </w:rPr>
      </w:pPr>
    </w:p>
    <w:sdt>
      <w:sdtPr>
        <w:rPr>
          <w:color w:val="808080"/>
        </w:rPr>
        <w:id w:val="834963824"/>
        <w:placeholder>
          <w:docPart w:val="DefaultPlaceholder_-1854013440"/>
        </w:placeholder>
        <w:text/>
      </w:sdtPr>
      <w:sdtEndPr/>
      <w:sdtContent>
        <w:p w14:paraId="4C331FCD" w14:textId="77777777" w:rsidR="00471639" w:rsidRPr="0031153E" w:rsidRDefault="003C0D28" w:rsidP="00D27F5C">
          <w:pPr>
            <w:ind w:left="100"/>
          </w:pPr>
          <w:r w:rsidRPr="0031153E">
            <w:rPr>
              <w:color w:val="808080"/>
            </w:rPr>
            <w:t>Click here to enter text.</w:t>
          </w:r>
        </w:p>
      </w:sdtContent>
    </w:sdt>
    <w:sdt>
      <w:sdtPr>
        <w:rPr>
          <w:color w:val="808080"/>
        </w:rPr>
        <w:id w:val="-457335086"/>
        <w:placeholder>
          <w:docPart w:val="DefaultPlaceholder_-1854013440"/>
        </w:placeholder>
        <w:text/>
      </w:sdtPr>
      <w:sdtEndPr/>
      <w:sdtContent>
        <w:p w14:paraId="6057E8A4" w14:textId="77777777" w:rsidR="006B4DB1" w:rsidRPr="0031153E" w:rsidRDefault="006B4DB1" w:rsidP="006B4DB1">
          <w:pPr>
            <w:ind w:left="100"/>
          </w:pPr>
          <w:r w:rsidRPr="0031153E">
            <w:rPr>
              <w:color w:val="808080"/>
            </w:rPr>
            <w:t>Click here to enter text.</w:t>
          </w:r>
        </w:p>
      </w:sdtContent>
    </w:sdt>
    <w:sdt>
      <w:sdtPr>
        <w:rPr>
          <w:color w:val="808080"/>
        </w:rPr>
        <w:id w:val="813921271"/>
        <w:placeholder>
          <w:docPart w:val="DefaultPlaceholder_-1854013440"/>
        </w:placeholder>
        <w:text/>
      </w:sdtPr>
      <w:sdtEndPr/>
      <w:sdtContent>
        <w:p w14:paraId="2784CE5F" w14:textId="77777777" w:rsidR="006B4DB1" w:rsidRPr="0031153E" w:rsidRDefault="006B4DB1" w:rsidP="006B4DB1">
          <w:pPr>
            <w:ind w:left="100"/>
          </w:pPr>
          <w:r w:rsidRPr="0031153E">
            <w:rPr>
              <w:color w:val="808080"/>
            </w:rPr>
            <w:t>Click here to enter text.</w:t>
          </w:r>
        </w:p>
      </w:sdtContent>
    </w:sdt>
    <w:sdt>
      <w:sdtPr>
        <w:rPr>
          <w:color w:val="808080"/>
        </w:rPr>
        <w:id w:val="846440413"/>
        <w:placeholder>
          <w:docPart w:val="DefaultPlaceholder_-1854013440"/>
        </w:placeholder>
        <w:text/>
      </w:sdtPr>
      <w:sdtEndPr/>
      <w:sdtContent>
        <w:p w14:paraId="2CEDD07B" w14:textId="77777777" w:rsidR="006B4DB1" w:rsidRPr="0031153E" w:rsidRDefault="006B4DB1" w:rsidP="006B4DB1">
          <w:pPr>
            <w:ind w:left="100"/>
          </w:pPr>
          <w:r w:rsidRPr="0031153E">
            <w:rPr>
              <w:color w:val="808080"/>
            </w:rPr>
            <w:t>Click here to enter text.</w:t>
          </w:r>
        </w:p>
      </w:sdtContent>
    </w:sdt>
    <w:sdt>
      <w:sdtPr>
        <w:rPr>
          <w:color w:val="808080"/>
        </w:rPr>
        <w:id w:val="693805254"/>
        <w:placeholder>
          <w:docPart w:val="DefaultPlaceholder_-1854013440"/>
        </w:placeholder>
        <w:text/>
      </w:sdtPr>
      <w:sdtEndPr/>
      <w:sdtContent>
        <w:p w14:paraId="3A63BA7A" w14:textId="77777777" w:rsidR="006B4DB1" w:rsidRPr="0031153E" w:rsidRDefault="006B4DB1" w:rsidP="006B4DB1">
          <w:pPr>
            <w:ind w:left="100"/>
          </w:pPr>
          <w:r w:rsidRPr="0031153E">
            <w:rPr>
              <w:color w:val="808080"/>
            </w:rPr>
            <w:t>Click here to enter text.</w:t>
          </w:r>
        </w:p>
      </w:sdtContent>
    </w:sdt>
    <w:p w14:paraId="1EF5B237" w14:textId="77777777" w:rsidR="00471639" w:rsidRPr="0031153E" w:rsidRDefault="00471639">
      <w:pPr>
        <w:pStyle w:val="BodyText"/>
        <w:rPr>
          <w:sz w:val="22"/>
          <w:szCs w:val="22"/>
        </w:rPr>
      </w:pPr>
    </w:p>
    <w:p w14:paraId="52C29DEE" w14:textId="77777777" w:rsidR="00471639" w:rsidRPr="0031153E" w:rsidRDefault="00471639">
      <w:pPr>
        <w:pStyle w:val="BodyText"/>
        <w:spacing w:before="1"/>
        <w:rPr>
          <w:sz w:val="22"/>
          <w:szCs w:val="22"/>
        </w:rPr>
      </w:pPr>
    </w:p>
    <w:p w14:paraId="0F3184E9" w14:textId="77777777" w:rsidR="00471639" w:rsidRPr="003357CA" w:rsidRDefault="003357CA">
      <w:pPr>
        <w:pStyle w:val="BodyText"/>
        <w:spacing w:before="93"/>
        <w:ind w:left="100" w:right="268"/>
        <w:rPr>
          <w:color w:val="808080" w:themeColor="background1" w:themeShade="80"/>
        </w:rPr>
      </w:pPr>
      <w:r w:rsidRPr="003357CA">
        <w:rPr>
          <w:color w:val="808080" w:themeColor="background1" w:themeShade="80"/>
        </w:rPr>
        <w:t>Incentive Payments are to individuals (non-employees) to encourage attendance and participation in sponsored University of Wyoming training and certification programs.</w:t>
      </w:r>
    </w:p>
    <w:sectPr w:rsidR="00471639" w:rsidRPr="003357CA">
      <w:headerReference w:type="default" r:id="rId11"/>
      <w:footerReference w:type="default" r:id="rId12"/>
      <w:type w:val="continuous"/>
      <w:pgSz w:w="12240" w:h="15840"/>
      <w:pgMar w:top="640" w:right="660" w:bottom="280" w:left="6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A858A3" w14:textId="77777777" w:rsidR="00326898" w:rsidRDefault="00326898" w:rsidP="009661AE">
      <w:r>
        <w:separator/>
      </w:r>
    </w:p>
  </w:endnote>
  <w:endnote w:type="continuationSeparator" w:id="0">
    <w:p w14:paraId="014107B3" w14:textId="77777777" w:rsidR="00326898" w:rsidRDefault="00326898" w:rsidP="009661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D8A61" w14:textId="1E36C292" w:rsidR="009661AE" w:rsidRPr="00F66F56" w:rsidRDefault="009661AE" w:rsidP="009661AE">
    <w:pPr>
      <w:pStyle w:val="Footer"/>
      <w:jc w:val="right"/>
      <w:rPr>
        <w:color w:val="000000" w:themeColor="text1"/>
        <w:sz w:val="18"/>
        <w:szCs w:val="18"/>
      </w:rPr>
    </w:pPr>
    <w:r w:rsidRPr="00F66F56">
      <w:rPr>
        <w:color w:val="000000" w:themeColor="text1"/>
        <w:sz w:val="18"/>
        <w:szCs w:val="18"/>
      </w:rPr>
      <w:t xml:space="preserve">Revised </w:t>
    </w:r>
    <w:r w:rsidR="00F66F56" w:rsidRPr="00F66F56">
      <w:rPr>
        <w:color w:val="000000" w:themeColor="text1"/>
        <w:sz w:val="18"/>
        <w:szCs w:val="18"/>
      </w:rPr>
      <w:t>April</w:t>
    </w:r>
    <w:r w:rsidR="00EC30CA" w:rsidRPr="00F66F56">
      <w:rPr>
        <w:color w:val="000000" w:themeColor="text1"/>
        <w:sz w:val="18"/>
        <w:szCs w:val="18"/>
      </w:rPr>
      <w:t xml:space="preserve"> 2023</w:t>
    </w:r>
  </w:p>
  <w:p w14:paraId="1592AFF0" w14:textId="77777777" w:rsidR="009661AE" w:rsidRDefault="009661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05A2BB" w14:textId="77777777" w:rsidR="00326898" w:rsidRDefault="00326898" w:rsidP="009661AE">
      <w:r>
        <w:separator/>
      </w:r>
    </w:p>
  </w:footnote>
  <w:footnote w:type="continuationSeparator" w:id="0">
    <w:p w14:paraId="1BD02AD8" w14:textId="77777777" w:rsidR="00326898" w:rsidRDefault="00326898" w:rsidP="009661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378BF" w14:textId="77777777" w:rsidR="00D27F5C" w:rsidRDefault="00D27F5C">
    <w:pPr>
      <w:pStyle w:val="Header"/>
    </w:pPr>
    <w:r>
      <w:rPr>
        <w:noProof/>
        <w:lang w:bidi="ar-SA"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264712DE" wp14:editId="0FAB874C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8255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rgbClr val="00B05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2CDC8A9A" w14:textId="77777777" w:rsidR="00D27F5C" w:rsidRDefault="00D27F5C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 w:rsidRPr="00D27F5C">
                                <w:rPr>
                                  <w:caps/>
                                  <w:color w:val="FFFFFF" w:themeColor="background1"/>
                                </w:rPr>
                                <w:t>incentive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264712DE" id="Rectangle 197" o:spid="_x0000_s1026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" o:allowoverlap="f" fillcolor="#00b050" stroked="f" strokeweight="2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2CDC8A9A" w14:textId="77777777" w:rsidR="00D27F5C" w:rsidRDefault="00D27F5C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 w:rsidRPr="00D27F5C">
                          <w:rPr>
                            <w:caps/>
                            <w:color w:val="FFFFFF" w:themeColor="background1"/>
                          </w:rPr>
                          <w:t>incentive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N7IwsDA1NTYxtTBV0lEKTi0uzszPAykwqgUAAa2CYSwAAAA="/>
  </w:docVars>
  <w:rsids>
    <w:rsidRoot w:val="00471639"/>
    <w:rsid w:val="000766F5"/>
    <w:rsid w:val="000914CE"/>
    <w:rsid w:val="000C5AAC"/>
    <w:rsid w:val="00212AC3"/>
    <w:rsid w:val="0026211E"/>
    <w:rsid w:val="002A1A9C"/>
    <w:rsid w:val="002D196C"/>
    <w:rsid w:val="0031153E"/>
    <w:rsid w:val="003266DF"/>
    <w:rsid w:val="00326898"/>
    <w:rsid w:val="003357CA"/>
    <w:rsid w:val="00341D38"/>
    <w:rsid w:val="00353306"/>
    <w:rsid w:val="0038199C"/>
    <w:rsid w:val="003C0D28"/>
    <w:rsid w:val="003D0CD2"/>
    <w:rsid w:val="00471639"/>
    <w:rsid w:val="004C1488"/>
    <w:rsid w:val="00540FEF"/>
    <w:rsid w:val="00577FE9"/>
    <w:rsid w:val="00625068"/>
    <w:rsid w:val="00670F53"/>
    <w:rsid w:val="006B4DB1"/>
    <w:rsid w:val="00700E07"/>
    <w:rsid w:val="00710F58"/>
    <w:rsid w:val="007D0B60"/>
    <w:rsid w:val="007E7105"/>
    <w:rsid w:val="00802B8E"/>
    <w:rsid w:val="008068AB"/>
    <w:rsid w:val="00811131"/>
    <w:rsid w:val="00835E69"/>
    <w:rsid w:val="008D0DB3"/>
    <w:rsid w:val="009661AE"/>
    <w:rsid w:val="00A54827"/>
    <w:rsid w:val="00A61F74"/>
    <w:rsid w:val="00A74966"/>
    <w:rsid w:val="00C2179C"/>
    <w:rsid w:val="00C7448B"/>
    <w:rsid w:val="00C76D13"/>
    <w:rsid w:val="00D27F5C"/>
    <w:rsid w:val="00D4107A"/>
    <w:rsid w:val="00D4174C"/>
    <w:rsid w:val="00E9773E"/>
    <w:rsid w:val="00EC30CA"/>
    <w:rsid w:val="00EC4943"/>
    <w:rsid w:val="00F023FF"/>
    <w:rsid w:val="00F66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9D1A8F"/>
  <w15:docId w15:val="{C7817B86-B001-4EAF-8230-338739028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2D19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61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61AE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9661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61AE"/>
    <w:rPr>
      <w:rFonts w:ascii="Times New Roman" w:eastAsia="Times New Roman" w:hAnsi="Times New Roman" w:cs="Times New Roman"/>
      <w:lang w:bidi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02B8E"/>
    <w:pPr>
      <w:spacing w:after="200"/>
    </w:pPr>
    <w:rPr>
      <w:i/>
      <w:iCs/>
      <w:color w:val="1F497D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802B8E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EC30C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wyo.edu/budget-finance/financial-affairs/_fafiles/docs/procurement/supplier-self-registration-guide-for-individuals.pdf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uwyo.edu/budget-finance/financial-affairs/forms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new-supplier-request@uwyo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uwyo.edu/budget-finance/financial-affairs/_fafiles/docs/procurement/supplier-self-registration-guide-for-businesses.pdf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6F1E5D-FE53-4DCF-A0B3-C3D9FC7880C2}"/>
      </w:docPartPr>
      <w:docPartBody>
        <w:p w:rsidR="004651A7" w:rsidRDefault="00364FD6">
          <w:r w:rsidRPr="0025749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990690-6D53-4539-AF79-B8A73AD32939}"/>
      </w:docPartPr>
      <w:docPartBody>
        <w:p w:rsidR="00B63E35" w:rsidRDefault="004651A7">
          <w:r w:rsidRPr="003E5083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64FD6"/>
    <w:rsid w:val="002D01E4"/>
    <w:rsid w:val="00364FD6"/>
    <w:rsid w:val="003A7C9C"/>
    <w:rsid w:val="003E3581"/>
    <w:rsid w:val="003F4A19"/>
    <w:rsid w:val="004578B9"/>
    <w:rsid w:val="004651A7"/>
    <w:rsid w:val="00574C57"/>
    <w:rsid w:val="006C077E"/>
    <w:rsid w:val="006C0B83"/>
    <w:rsid w:val="00B63E35"/>
    <w:rsid w:val="00BA0D6D"/>
    <w:rsid w:val="00BA739A"/>
    <w:rsid w:val="00C02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651A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C19DF8-C489-4A63-92D3-7CA99F1618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5</Words>
  <Characters>1915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centive</vt:lpstr>
    </vt:vector>
  </TitlesOfParts>
  <Company>University of Wyoming</Company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entive</dc:title>
  <dc:creator>CFronap</dc:creator>
  <cp:lastModifiedBy>Cheyenne Marie McKinzie</cp:lastModifiedBy>
  <cp:revision>2</cp:revision>
  <dcterms:created xsi:type="dcterms:W3CDTF">2023-04-20T14:37:00Z</dcterms:created>
  <dcterms:modified xsi:type="dcterms:W3CDTF">2023-04-20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2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2-20T00:00:00Z</vt:filetime>
  </property>
</Properties>
</file>